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 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</w:t>
      </w:r>
      <w:r>
        <w:t xml:space="preserve">®</w:t>
      </w:r>
      <w:r>
        <w:t xml:space="preserve"> </w:t>
      </w:r>
      <w:r>
        <w:t xml:space="preserve">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stitching”</w:t>
      </w:r>
      <w:r>
        <w:t xml:space="preserve">, raw data that are exported from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RNA_nbclust_clusters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with viewer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jot down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jotting down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5-11-04T12:54:01Z</dcterms:created>
  <dcterms:modified xsi:type="dcterms:W3CDTF">2025-11-04T12:5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